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4B275" w14:textId="77777777" w:rsidR="00F00D5D" w:rsidRPr="008A4E0B" w:rsidRDefault="00F00D5D" w:rsidP="00F00D5D">
      <w:pPr>
        <w:pStyle w:val="Default"/>
        <w:spacing w:line="360" w:lineRule="auto"/>
        <w:jc w:val="both"/>
        <w:rPr>
          <w:rFonts w:eastAsia="Times New Roman"/>
          <w:b/>
          <w:bCs/>
          <w:color w:val="auto"/>
        </w:rPr>
      </w:pPr>
      <w:bookmarkStart w:id="0" w:name="_Hlk95021077"/>
      <w:r w:rsidRPr="008A4E0B">
        <w:rPr>
          <w:rFonts w:eastAsia="MS Mincho"/>
          <w:b/>
          <w:bCs/>
          <w:lang w:eastAsia="ja-JP"/>
        </w:rPr>
        <w:t>061005T4ICT</w:t>
      </w:r>
    </w:p>
    <w:bookmarkEnd w:id="0"/>
    <w:p w14:paraId="7B7EE3BA" w14:textId="77777777" w:rsidR="00F00D5D" w:rsidRPr="008A4E0B" w:rsidRDefault="00F00D5D" w:rsidP="00F00D5D">
      <w:pPr>
        <w:pStyle w:val="Default"/>
        <w:spacing w:line="360" w:lineRule="auto"/>
        <w:jc w:val="both"/>
        <w:rPr>
          <w:rFonts w:eastAsia="Times New Roman"/>
          <w:b/>
          <w:bCs/>
          <w:color w:val="auto"/>
        </w:rPr>
      </w:pPr>
      <w:r w:rsidRPr="008A4E0B">
        <w:rPr>
          <w:b/>
          <w:bCs/>
          <w:color w:val="auto"/>
        </w:rPr>
        <w:t xml:space="preserve">ICT TECHNICIAN </w:t>
      </w:r>
      <w:r w:rsidRPr="008A4E0B">
        <w:rPr>
          <w:rFonts w:eastAsia="Times New Roman"/>
          <w:b/>
          <w:bCs/>
          <w:color w:val="auto"/>
        </w:rPr>
        <w:t>LEVEL 5</w:t>
      </w:r>
      <w:bookmarkStart w:id="1" w:name="_GoBack"/>
      <w:bookmarkEnd w:id="1"/>
    </w:p>
    <w:p w14:paraId="4DF363BC" w14:textId="77777777" w:rsidR="00F00D5D" w:rsidRPr="008A4E0B" w:rsidRDefault="00F00D5D" w:rsidP="00F00D5D">
      <w:pPr>
        <w:spacing w:after="0"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8A4E0B">
        <w:rPr>
          <w:rFonts w:ascii="Times New Roman" w:hAnsi="Times New Roman"/>
          <w:b/>
          <w:bCs/>
          <w:sz w:val="24"/>
          <w:szCs w:val="24"/>
        </w:rPr>
        <w:t>IT/OS/ICT/CR/3/5</w:t>
      </w:r>
    </w:p>
    <w:p w14:paraId="0D46053B" w14:textId="77777777" w:rsidR="00F00D5D" w:rsidRDefault="00F00D5D" w:rsidP="00F00D5D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533410727"/>
      <w:bookmarkStart w:id="3" w:name="_Toc531745819"/>
      <w:bookmarkStart w:id="4" w:name="_Toc30070484"/>
      <w:bookmarkStart w:id="5" w:name="_Toc530571401"/>
      <w:r w:rsidRPr="008A4E0B">
        <w:rPr>
          <w:rFonts w:ascii="Times New Roman" w:hAnsi="Times New Roman" w:cs="Times New Roman"/>
          <w:b/>
          <w:bCs/>
          <w:color w:val="auto"/>
          <w:sz w:val="24"/>
          <w:szCs w:val="24"/>
        </w:rPr>
        <w:t>PERFORM COMPUTER REPAIR AND MAINTENANCE</w:t>
      </w:r>
      <w:bookmarkEnd w:id="2"/>
      <w:bookmarkEnd w:id="3"/>
      <w:bookmarkEnd w:id="4"/>
      <w:bookmarkEnd w:id="5"/>
    </w:p>
    <w:p w14:paraId="52436B6B" w14:textId="77777777" w:rsidR="00F00D5D" w:rsidRDefault="00F00D5D" w:rsidP="00F00D5D">
      <w:pPr>
        <w:spacing w:after="0" w:line="360" w:lineRule="auto"/>
        <w:rPr>
          <w:rFonts w:ascii="Times New Roman" w:eastAsia="MS Mincho" w:hAnsi="Times New Roman"/>
          <w:b/>
          <w:bCs/>
          <w:sz w:val="24"/>
          <w:szCs w:val="24"/>
          <w:lang w:eastAsia="ja-JP"/>
        </w:rPr>
      </w:pPr>
      <w:r w:rsidRPr="00033B9D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Ma</w:t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r.</w:t>
      </w:r>
      <w:r w:rsidRPr="00033B9D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/</w:t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A</w:t>
      </w:r>
      <w:r w:rsidRPr="00033B9D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pr</w:t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.</w:t>
      </w:r>
      <w:r w:rsidRPr="00033B9D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 xml:space="preserve"> 2023</w:t>
      </w:r>
    </w:p>
    <w:p w14:paraId="48F4FAAC" w14:textId="77777777" w:rsidR="00B436F4" w:rsidRPr="00033B9D" w:rsidRDefault="00B436F4" w:rsidP="00033B9D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55EAF3A8" w14:textId="2999F34E" w:rsidR="00EA044C" w:rsidRDefault="00033B9D" w:rsidP="00EA044C">
      <w:pPr>
        <w:spacing w:after="0" w:line="360" w:lineRule="auto"/>
        <w:ind w:left="720" w:firstLine="720"/>
        <w:rPr>
          <w:rFonts w:ascii="Berlin Sans FB" w:hAnsi="Berlin Sans FB"/>
          <w:b/>
          <w:bCs/>
          <w:sz w:val="32"/>
          <w:szCs w:val="24"/>
        </w:rPr>
      </w:pPr>
      <w:r w:rsidRPr="00033B9D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553C8799" wp14:editId="1217BBE6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809625" cy="866140"/>
            <wp:effectExtent l="0" t="0" r="9525" b="0"/>
            <wp:wrapTight wrapText="bothSides">
              <wp:wrapPolygon edited="0">
                <wp:start x="0" y="0"/>
                <wp:lineTo x="0" y="20903"/>
                <wp:lineTo x="21346" y="20903"/>
                <wp:lineTo x="213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66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7F04" w14:textId="33FCD186" w:rsidR="00EA044C" w:rsidRPr="006932E8" w:rsidRDefault="00EA044C" w:rsidP="00033B9D">
      <w:pPr>
        <w:spacing w:after="0" w:line="360" w:lineRule="auto"/>
        <w:rPr>
          <w:rFonts w:ascii="Times New Roman" w:eastAsia="MS Mincho" w:hAnsi="Times New Roman" w:cs="Times New Roman"/>
          <w:b/>
          <w:bCs/>
          <w:sz w:val="28"/>
          <w:szCs w:val="28"/>
          <w:lang w:eastAsia="ja-JP"/>
        </w:rPr>
      </w:pPr>
      <w:r w:rsidRPr="006932E8">
        <w:rPr>
          <w:rFonts w:ascii="Times New Roman" w:hAnsi="Times New Roman" w:cs="Times New Roman"/>
          <w:b/>
          <w:bCs/>
          <w:sz w:val="28"/>
          <w:szCs w:val="28"/>
        </w:rPr>
        <w:t>THE KENYA NATIONAL EXAMINATIONS COUNCIL</w:t>
      </w:r>
    </w:p>
    <w:p w14:paraId="23777A81" w14:textId="39A367C0" w:rsidR="00EA044C" w:rsidRPr="00EA044C" w:rsidRDefault="00EA044C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24817D00" w14:textId="7526E182" w:rsidR="002430F9" w:rsidRDefault="002430F9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0B5002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PRACTICAL ASSESSMENT</w:t>
      </w:r>
    </w:p>
    <w:p w14:paraId="6FA63009" w14:textId="56698E6F" w:rsidR="006932E8" w:rsidRDefault="006932E8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 Hour</w:t>
      </w:r>
    </w:p>
    <w:p w14:paraId="0D284757" w14:textId="77777777" w:rsidR="00F00D5D" w:rsidRPr="000B5002" w:rsidRDefault="00F00D5D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</w:p>
    <w:p w14:paraId="16A5258B" w14:textId="77777777" w:rsidR="002430F9" w:rsidRPr="000B5002" w:rsidRDefault="002430F9" w:rsidP="002430F9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0B500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INSTRUCTIONS TO CANDIDATE</w:t>
      </w:r>
    </w:p>
    <w:p w14:paraId="589E1658" w14:textId="428CB9C1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me allocation: </w:t>
      </w:r>
      <w:r w:rsidRPr="000235F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min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preparation and </w:t>
      </w:r>
      <w:r w:rsidR="006932E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 Hou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performing tasks.</w:t>
      </w:r>
    </w:p>
    <w:p w14:paraId="43CC076F" w14:textId="77777777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d the instruction manuals from the manufacturer or configuration of some parts.</w:t>
      </w:r>
    </w:p>
    <w:p w14:paraId="05460286" w14:textId="77777777" w:rsidR="002430F9" w:rsidRPr="000B5002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>In this practical assessment you are required to perform the following two task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DB6FF2" w14:textId="519177D6" w:rsidR="002430F9" w:rsidRPr="00273322" w:rsidRDefault="002430F9" w:rsidP="002430F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Assembl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a computer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system from the equipment/devi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s provided.</w:t>
      </w:r>
    </w:p>
    <w:p w14:paraId="226289A2" w14:textId="77777777" w:rsidR="002430F9" w:rsidRPr="00273322" w:rsidRDefault="002430F9" w:rsidP="002430F9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733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est the computer to ensure its ready for software installation.</w:t>
      </w:r>
    </w:p>
    <w:p w14:paraId="3946C2DA" w14:textId="77777777" w:rsidR="002430F9" w:rsidRPr="00C4587E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4BB05C69" w14:textId="77777777" w:rsidR="006932E8" w:rsidRDefault="006932E8">
      <w:pPr>
        <w:spacing w:after="0" w:line="24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</w:p>
    <w:p w14:paraId="6AADE51B" w14:textId="58E7B24F" w:rsidR="002430F9" w:rsidRPr="00273322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sz w:val="24"/>
          <w:szCs w:val="24"/>
          <w:lang w:eastAsia="ja-JP"/>
        </w:rPr>
        <w:lastRenderedPageBreak/>
        <w:t>You are provided with the following resources to carry out the tasks:</w:t>
      </w:r>
    </w:p>
    <w:p w14:paraId="2C3B3AB1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(CPU)</w:t>
      </w:r>
    </w:p>
    <w:p w14:paraId="774751C5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omputer Case</w:t>
      </w:r>
    </w:p>
    <w:p w14:paraId="0618D89F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Optical Drive (DVD RW and SATA capable)</w:t>
      </w:r>
    </w:p>
    <w:p w14:paraId="023B0E87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emory (RAM)</w:t>
      </w:r>
    </w:p>
    <w:p w14:paraId="2EA8FE73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ower Supply</w:t>
      </w:r>
    </w:p>
    <w:p w14:paraId="24365E7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ATA Cables</w:t>
      </w:r>
    </w:p>
    <w:p w14:paraId="54D2E02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otherboard (SATA Capable)</w:t>
      </w:r>
    </w:p>
    <w:p w14:paraId="38EE5212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Fan</w:t>
      </w:r>
    </w:p>
    <w:p w14:paraId="29CF59D4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ase Fan</w:t>
      </w:r>
    </w:p>
    <w:p w14:paraId="12B5D2F7" w14:textId="77777777" w:rsidR="002430F9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Hard Drive (SATA Capable)</w:t>
      </w:r>
    </w:p>
    <w:p w14:paraId="646B0301" w14:textId="77777777" w:rsidR="002430F9" w:rsidRPr="00C4587E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137FF1">
        <w:rPr>
          <w:rFonts w:ascii="Times New Roman" w:eastAsia="Calibri" w:hAnsi="Times New Roman" w:cs="Times New Roman"/>
          <w:iCs/>
          <w:sz w:val="24"/>
          <w:szCs w:val="24"/>
        </w:rPr>
        <w:t>Heat sink compound</w:t>
      </w:r>
    </w:p>
    <w:p w14:paraId="785F1CD2" w14:textId="77777777" w:rsidR="002430F9" w:rsidRPr="00030EF4" w:rsidRDefault="002430F9" w:rsidP="002430F9">
      <w:pPr>
        <w:spacing w:line="360" w:lineRule="auto"/>
        <w:ind w:firstLine="720"/>
        <w:contextualSpacing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>You will also be provided with the following tools in a toolbox.</w:t>
      </w:r>
    </w:p>
    <w:p w14:paraId="73E18DDC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crewdriver</w:t>
      </w:r>
      <w:r>
        <w:rPr>
          <w:rFonts w:ascii="Times New Roman" w:eastAsia="Calibri" w:hAnsi="Times New Roman" w:cs="Times New Roman"/>
          <w:iCs/>
          <w:sz w:val="24"/>
          <w:szCs w:val="24"/>
        </w:rPr>
        <w:t>s</w:t>
      </w:r>
    </w:p>
    <w:p w14:paraId="46FC0AF2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mall container to hold screws</w:t>
      </w:r>
    </w:p>
    <w:p w14:paraId="6D030B98" w14:textId="0065D08B" w:rsidR="00EA044C" w:rsidRDefault="00777DA4">
      <w:pPr>
        <w:spacing w:after="0" w:line="360" w:lineRule="auto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FE09A9" wp14:editId="437DDDBE">
                <wp:simplePos x="0" y="0"/>
                <wp:positionH relativeFrom="column">
                  <wp:posOffset>1647825</wp:posOffset>
                </wp:positionH>
                <wp:positionV relativeFrom="paragraph">
                  <wp:posOffset>448945</wp:posOffset>
                </wp:positionV>
                <wp:extent cx="3362325" cy="3333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23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3DDC9" w14:textId="3C5818B2" w:rsidR="00777DA4" w:rsidRPr="0011264F" w:rsidRDefault="00777DA4" w:rsidP="00777DA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HIS IS THE LAST PRINTED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CFE09A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9.75pt;margin-top:35.35pt;width:264.7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" filled="f" stroked="f" strokeweight=".5pt">
                <v:textbox>
                  <w:txbxContent>
                    <w:p w14:paraId="7D23DDC9" w14:textId="3C5818B2" w:rsidR="00777DA4" w:rsidRPr="0011264F" w:rsidRDefault="00777DA4" w:rsidP="00777DA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THIS IS THE LAST PRINTED PA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044C" w:rsidSect="006932E8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F3D34" w14:textId="77777777" w:rsidR="007A6022" w:rsidRDefault="007A6022">
      <w:pPr>
        <w:spacing w:line="240" w:lineRule="auto"/>
      </w:pPr>
      <w:r>
        <w:separator/>
      </w:r>
    </w:p>
  </w:endnote>
  <w:endnote w:type="continuationSeparator" w:id="0">
    <w:p w14:paraId="16BC8EB0" w14:textId="77777777" w:rsidR="007A6022" w:rsidRDefault="007A60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51952" w14:textId="77777777" w:rsidR="006932E8" w:rsidRPr="006932E8" w:rsidRDefault="006932E8">
    <w:pPr>
      <w:pStyle w:val="Footer"/>
      <w:jc w:val="center"/>
    </w:pPr>
    <w:r w:rsidRPr="006932E8">
      <w:t xml:space="preserve">Page </w:t>
    </w:r>
    <w:r w:rsidRPr="006932E8">
      <w:fldChar w:fldCharType="begin"/>
    </w:r>
    <w:r w:rsidRPr="006932E8">
      <w:instrText xml:space="preserve"> PAGE  \* Arabic  \* MERGEFORMAT </w:instrText>
    </w:r>
    <w:r w:rsidRPr="006932E8">
      <w:fldChar w:fldCharType="separate"/>
    </w:r>
    <w:r w:rsidR="001F32A3">
      <w:rPr>
        <w:noProof/>
      </w:rPr>
      <w:t>2</w:t>
    </w:r>
    <w:r w:rsidRPr="006932E8">
      <w:fldChar w:fldCharType="end"/>
    </w:r>
    <w:r w:rsidRPr="006932E8">
      <w:t xml:space="preserve"> of </w:t>
    </w:r>
    <w:r w:rsidR="007A6022">
      <w:rPr>
        <w:noProof/>
      </w:rPr>
      <w:fldChar w:fldCharType="begin"/>
    </w:r>
    <w:r w:rsidR="007A6022">
      <w:rPr>
        <w:noProof/>
      </w:rPr>
      <w:instrText xml:space="preserve"> NUMPAGES  \* Arabic  \* MERGEFORMAT </w:instrText>
    </w:r>
    <w:r w:rsidR="007A6022">
      <w:rPr>
        <w:noProof/>
      </w:rPr>
      <w:fldChar w:fldCharType="separate"/>
    </w:r>
    <w:r w:rsidR="001F32A3">
      <w:rPr>
        <w:noProof/>
      </w:rPr>
      <w:t>2</w:t>
    </w:r>
    <w:r w:rsidR="007A6022">
      <w:rPr>
        <w:noProof/>
      </w:rPr>
      <w:fldChar w:fldCharType="end"/>
    </w:r>
  </w:p>
  <w:p w14:paraId="0BB0C7AA" w14:textId="77777777" w:rsidR="006932E8" w:rsidRDefault="006932E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1767754"/>
      <w:docPartObj>
        <w:docPartGallery w:val="AutoText"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AutoText"/>
          </w:docPartObj>
        </w:sdtPr>
        <w:sdtEndPr/>
        <w:sdtContent>
          <w:p w14:paraId="425519E0" w14:textId="77777777" w:rsidR="00C74560" w:rsidRDefault="007A602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E6F21" w14:textId="77777777" w:rsidR="00C74560" w:rsidRDefault="00C7456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C5CE8E" w14:textId="000C1FE6" w:rsidR="006932E8" w:rsidRPr="00311FD8" w:rsidRDefault="006932E8" w:rsidP="006932E8">
    <w:pPr>
      <w:spacing w:after="0" w:line="360" w:lineRule="auto"/>
      <w:jc w:val="center"/>
      <w:rPr>
        <w:rFonts w:ascii="Times New Roman" w:hAnsi="Times New Roman" w:cs="Times New Roman"/>
        <w:b/>
        <w:bCs/>
        <w:i/>
        <w:iCs/>
      </w:rPr>
    </w:pPr>
    <w:bookmarkStart w:id="6" w:name="_Hlk129527729"/>
    <w:r w:rsidRPr="00311FD8">
      <w:rPr>
        <w:rFonts w:ascii="Times New Roman" w:hAnsi="Times New Roman" w:cs="Times New Roman"/>
        <w:b/>
        <w:bCs/>
        <w:i/>
        <w:iCs/>
      </w:rPr>
      <w:t xml:space="preserve">This paper consists of </w:t>
    </w:r>
    <w:r>
      <w:rPr>
        <w:rFonts w:ascii="Times New Roman" w:hAnsi="Times New Roman" w:cs="Times New Roman"/>
        <w:b/>
        <w:bCs/>
        <w:i/>
        <w:iCs/>
      </w:rPr>
      <w:t>TWO</w:t>
    </w:r>
    <w:r w:rsidRPr="00311FD8">
      <w:rPr>
        <w:rFonts w:ascii="Times New Roman" w:hAnsi="Times New Roman" w:cs="Times New Roman"/>
        <w:b/>
        <w:bCs/>
        <w:i/>
        <w:iCs/>
      </w:rPr>
      <w:t xml:space="preserve"> (</w:t>
    </w:r>
    <w:r>
      <w:rPr>
        <w:rFonts w:ascii="Times New Roman" w:hAnsi="Times New Roman" w:cs="Times New Roman"/>
        <w:b/>
        <w:bCs/>
        <w:i/>
        <w:iCs/>
      </w:rPr>
      <w:t>2</w:t>
    </w:r>
    <w:r w:rsidRPr="00311FD8">
      <w:rPr>
        <w:rFonts w:ascii="Times New Roman" w:hAnsi="Times New Roman" w:cs="Times New Roman"/>
        <w:b/>
        <w:bCs/>
        <w:i/>
        <w:iCs/>
      </w:rPr>
      <w:t>) printed pages</w:t>
    </w:r>
  </w:p>
  <w:p w14:paraId="1691EFDC" w14:textId="77777777" w:rsidR="006932E8" w:rsidRPr="00311FD8" w:rsidRDefault="006932E8" w:rsidP="006932E8">
    <w:pPr>
      <w:spacing w:line="360" w:lineRule="auto"/>
      <w:ind w:right="317"/>
      <w:jc w:val="center"/>
      <w:rPr>
        <w:b/>
        <w:bCs/>
      </w:rPr>
    </w:pPr>
    <w:r w:rsidRPr="00311FD8">
      <w:rPr>
        <w:rFonts w:ascii="Times New Roman" w:hAnsi="Times New Roman" w:cs="Times New Roman"/>
        <w:b/>
        <w:bCs/>
        <w:i/>
        <w:iCs/>
      </w:rPr>
      <w:t>Candidates should check the question paper to ascertain that all the pages are printed as indicated and that no questions are missing</w:t>
    </w:r>
    <w:r w:rsidRPr="00311FD8">
      <w:rPr>
        <w:b/>
        <w:bCs/>
      </w:rPr>
      <w:t>.</w:t>
    </w:r>
  </w:p>
  <w:bookmarkEnd w:id="6"/>
  <w:p w14:paraId="6DC63C64" w14:textId="77777777" w:rsidR="00777DA4" w:rsidRDefault="00777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CC0E69" w14:textId="77777777" w:rsidR="007A6022" w:rsidRDefault="007A6022">
      <w:pPr>
        <w:spacing w:after="0"/>
      </w:pPr>
      <w:r>
        <w:separator/>
      </w:r>
    </w:p>
  </w:footnote>
  <w:footnote w:type="continuationSeparator" w:id="0">
    <w:p w14:paraId="4F903099" w14:textId="77777777" w:rsidR="007A6022" w:rsidRDefault="007A602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2ACDF" w14:textId="22005265" w:rsidR="00EA044C" w:rsidRDefault="00EA044C">
    <w:pPr>
      <w:pStyle w:val="Header"/>
    </w:pPr>
    <w:r>
      <w:rPr>
        <w:rFonts w:ascii="Times New Roman" w:eastAsia="Times New Roman" w:hAnsi="Times New Roman"/>
        <w:i/>
        <w:sz w:val="20"/>
      </w:rPr>
      <w:t>©2023 The Kenya National Examination Council</w:t>
    </w:r>
  </w:p>
  <w:p w14:paraId="285B4E49" w14:textId="77777777" w:rsidR="00C74560" w:rsidRDefault="00C7456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40CCE"/>
    <w:multiLevelType w:val="hybridMultilevel"/>
    <w:tmpl w:val="FDEE600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" w15:restartNumberingAfterBreak="0">
    <w:nsid w:val="077250ED"/>
    <w:multiLevelType w:val="multilevel"/>
    <w:tmpl w:val="077250ED"/>
    <w:lvl w:ilvl="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8104229"/>
    <w:multiLevelType w:val="multilevel"/>
    <w:tmpl w:val="181042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53490"/>
    <w:multiLevelType w:val="hybridMultilevel"/>
    <w:tmpl w:val="9268131C"/>
    <w:lvl w:ilvl="0" w:tplc="D2129C8C">
      <w:start w:val="1"/>
      <w:numFmt w:val="lowerLetter"/>
      <w:lvlText w:val="%1."/>
      <w:lvlJc w:val="left"/>
      <w:pPr>
        <w:ind w:left="1440" w:hanging="360"/>
      </w:pPr>
      <w:rPr>
        <w:b w:val="0"/>
        <w:bCs/>
      </w:rPr>
    </w:lvl>
    <w:lvl w:ilvl="1" w:tplc="681A047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9AA4184"/>
    <w:multiLevelType w:val="multilevel"/>
    <w:tmpl w:val="49AA4184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512F89"/>
    <w:multiLevelType w:val="hybridMultilevel"/>
    <w:tmpl w:val="956E230E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25166CD"/>
    <w:multiLevelType w:val="hybridMultilevel"/>
    <w:tmpl w:val="1640E7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3500"/>
    <w:rsid w:val="00033B9D"/>
    <w:rsid w:val="00041B81"/>
    <w:rsid w:val="00083EB8"/>
    <w:rsid w:val="000A7047"/>
    <w:rsid w:val="001206B9"/>
    <w:rsid w:val="0016368E"/>
    <w:rsid w:val="00167842"/>
    <w:rsid w:val="001715F3"/>
    <w:rsid w:val="001F32A3"/>
    <w:rsid w:val="001F7EC1"/>
    <w:rsid w:val="00201E01"/>
    <w:rsid w:val="002430F9"/>
    <w:rsid w:val="00264C27"/>
    <w:rsid w:val="00277659"/>
    <w:rsid w:val="002A6612"/>
    <w:rsid w:val="002B40FF"/>
    <w:rsid w:val="002C7090"/>
    <w:rsid w:val="002D3E39"/>
    <w:rsid w:val="002F7A26"/>
    <w:rsid w:val="00324351"/>
    <w:rsid w:val="00332212"/>
    <w:rsid w:val="00374135"/>
    <w:rsid w:val="003A1BED"/>
    <w:rsid w:val="003A56D4"/>
    <w:rsid w:val="003D63FA"/>
    <w:rsid w:val="003D6606"/>
    <w:rsid w:val="0042325E"/>
    <w:rsid w:val="0045773C"/>
    <w:rsid w:val="004A371B"/>
    <w:rsid w:val="004A756C"/>
    <w:rsid w:val="004B7112"/>
    <w:rsid w:val="0053694F"/>
    <w:rsid w:val="005569E1"/>
    <w:rsid w:val="00595EB7"/>
    <w:rsid w:val="005C1F8B"/>
    <w:rsid w:val="00661DF5"/>
    <w:rsid w:val="00664113"/>
    <w:rsid w:val="006932E8"/>
    <w:rsid w:val="006A2CBD"/>
    <w:rsid w:val="006A3301"/>
    <w:rsid w:val="006A43D3"/>
    <w:rsid w:val="006B4ACF"/>
    <w:rsid w:val="006E1768"/>
    <w:rsid w:val="006F51FA"/>
    <w:rsid w:val="0070065B"/>
    <w:rsid w:val="0071516B"/>
    <w:rsid w:val="0075033D"/>
    <w:rsid w:val="00763A45"/>
    <w:rsid w:val="00777DA4"/>
    <w:rsid w:val="007A6022"/>
    <w:rsid w:val="007B4EB9"/>
    <w:rsid w:val="008479D1"/>
    <w:rsid w:val="00855B9D"/>
    <w:rsid w:val="00861476"/>
    <w:rsid w:val="008746ED"/>
    <w:rsid w:val="00874A63"/>
    <w:rsid w:val="0089341A"/>
    <w:rsid w:val="00894C86"/>
    <w:rsid w:val="00896D05"/>
    <w:rsid w:val="008978C9"/>
    <w:rsid w:val="008A53B3"/>
    <w:rsid w:val="008E4AE6"/>
    <w:rsid w:val="008F31E9"/>
    <w:rsid w:val="00912844"/>
    <w:rsid w:val="009148E5"/>
    <w:rsid w:val="009301F6"/>
    <w:rsid w:val="00933720"/>
    <w:rsid w:val="00976C65"/>
    <w:rsid w:val="009F0B64"/>
    <w:rsid w:val="00A372FB"/>
    <w:rsid w:val="00A72599"/>
    <w:rsid w:val="00A77897"/>
    <w:rsid w:val="00A81D25"/>
    <w:rsid w:val="00A9344B"/>
    <w:rsid w:val="00AB5ECE"/>
    <w:rsid w:val="00B34928"/>
    <w:rsid w:val="00B436F4"/>
    <w:rsid w:val="00B745CA"/>
    <w:rsid w:val="00BF7E13"/>
    <w:rsid w:val="00C1013F"/>
    <w:rsid w:val="00C10D83"/>
    <w:rsid w:val="00C151F1"/>
    <w:rsid w:val="00C46FA2"/>
    <w:rsid w:val="00C6666E"/>
    <w:rsid w:val="00C74560"/>
    <w:rsid w:val="00C83D2A"/>
    <w:rsid w:val="00CB7009"/>
    <w:rsid w:val="00CE097F"/>
    <w:rsid w:val="00CE52A1"/>
    <w:rsid w:val="00D03DD5"/>
    <w:rsid w:val="00D236E3"/>
    <w:rsid w:val="00D45272"/>
    <w:rsid w:val="00D5025F"/>
    <w:rsid w:val="00D65BBD"/>
    <w:rsid w:val="00D872DB"/>
    <w:rsid w:val="00D94DD3"/>
    <w:rsid w:val="00DC71D2"/>
    <w:rsid w:val="00DD511E"/>
    <w:rsid w:val="00E047BA"/>
    <w:rsid w:val="00E43348"/>
    <w:rsid w:val="00E76D1A"/>
    <w:rsid w:val="00EA044C"/>
    <w:rsid w:val="00F00D5D"/>
    <w:rsid w:val="00F26838"/>
    <w:rsid w:val="00F45572"/>
    <w:rsid w:val="00F80918"/>
    <w:rsid w:val="00F863CD"/>
    <w:rsid w:val="00FF5CB7"/>
    <w:rsid w:val="406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42C57"/>
  <w15:docId w15:val="{CAEF91EC-1BC0-48D0-9F27-C7E4E3322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pPr>
      <w:ind w:left="720"/>
      <w:contextualSpacing/>
    </w:pPr>
  </w:style>
  <w:style w:type="character" w:customStyle="1" w:styleId="fontstyle01">
    <w:name w:val="fontstyle01"/>
    <w:basedOn w:val="DefaultParagraphFont"/>
    <w:rPr>
      <w:rFonts w:ascii="TimesNewRoman" w:hAnsi="TimesNewRoman" w:hint="default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KU ICT</cp:lastModifiedBy>
  <cp:revision>2</cp:revision>
  <dcterms:created xsi:type="dcterms:W3CDTF">2023-04-18T05:53:00Z</dcterms:created>
  <dcterms:modified xsi:type="dcterms:W3CDTF">2023-04-1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AFA21463AE2C4ACCB62E2BABE9347393</vt:lpwstr>
  </property>
</Properties>
</file>